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01e7d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01e7dd-b7bf-11ec-a55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yY1EQQhDUSdA/lmSAeNn6taXkeDQpb/WwXJhs0R/rYqf2ouIzKxsbn7qE9/rv3vR2S04vYMvXVs86Ilopvjzc4AnhhlVPE/wzMy4B3gTNTjWRfxG37cO9H3GwTA5n8vzVphVVY9rlngCqdYtJJGVCbd4hVcaakRzra9PSaopdIHCWzwsE4Ca4N4vYlTCqwneWl/CpweQ8NzrAQzp0YO5P6+sAhpyWJ8l3suPcP3L3PvZWRuqV8KsfX2ZLCOE9vSeH5yUv22OB/VAheB1InJvjRe4rgYZsuv6bJh+V6z94hrg1jaeOajPaaPQSHLPj/6BsE62Az3c3AKReUef9N8ZYPDMybxBWSDpquNk3nB3c1eqi/kAcZkO6qCfu7hQStPsTvz3u/PuH1DxX8BkLgL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 and off N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01e7dd-b7bf-11ec-a55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f01e7dd-b7bf-11ec-a550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f01e7dd-b7bf-11ec-a550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01e7dd</dc:title>
  <dc:creator/>
  <cp:keywords/>
  <dcterms:created xsi:type="dcterms:W3CDTF">2026-05-03T10:46:17Z</dcterms:created>
  <dcterms:modified xsi:type="dcterms:W3CDTF">2026-05-03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